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New</w:t>
      </w:r>
      <w:r>
        <w:t xml:space="preserve"> </w:t>
      </w:r>
      <w:r>
        <w:t xml:space="preserve">Delhi</w:t>
      </w:r>
    </w:p>
    <w:p>
      <w:pPr>
        <w:pStyle w:val="FirstParagraph"/>
      </w:pPr>
      <w:r>
        <w:t xml:space="preserve">[Your Full Name]</w:t>
      </w:r>
    </w:p>
    <w:p>
      <w:pPr>
        <w:pStyle w:val="BodyText"/>
      </w:pPr>
      <w:r>
        <w:t xml:space="preserve">[Your Address]</w:t>
      </w:r>
    </w:p>
    <w:p>
      <w:pPr>
        <w:pStyle w:val="BodyText"/>
      </w:pPr>
      <w:r>
        <w:t xml:space="preserve">New Delhi, India</w:t>
      </w:r>
    </w:p>
    <w:p>
      <w:pPr>
        <w:pStyle w:val="BodyText"/>
      </w:pPr>
      <w:r>
        <w:t xml:space="preserve">[Your Email] | [Your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t xml:space="preserve">Delhi Mental Health Foundation (DMHF)</w:t>
      </w:r>
    </w:p>
    <w:p>
      <w:pPr>
        <w:pStyle w:val="BodyText"/>
      </w:pPr>
      <w:r>
        <w:t xml:space="preserve">17-18, Rajeev Gandhi Marg</w:t>
      </w:r>
    </w:p>
    <w:p>
      <w:pPr>
        <w:pStyle w:val="BodyText"/>
      </w:pPr>
      <w:r>
        <w:t xml:space="preserve">New Delhi, India - 110001</w:t>
      </w:r>
    </w:p>
    <w:bookmarkStart w:id="20" w:name="X14f41daece24e39bf2ef5d163a8d671ad9b92ed"/>
    <w:p>
      <w:pPr>
        <w:pStyle w:val="Heading1"/>
      </w:pPr>
      <w:r>
        <w:t xml:space="preserve">Internship Application Letter for Psychology Internship Position</w:t>
      </w:r>
    </w:p>
    <w:p>
      <w:pPr>
        <w:pStyle w:val="FirstParagraph"/>
      </w:pPr>
      <w:r>
        <w:t xml:space="preserve">Dear Hiring Committee,</w:t>
      </w:r>
    </w:p>
    <w:p>
      <w:pPr>
        <w:pStyle w:val="BodyText"/>
      </w:pPr>
      <w:r>
        <w:t xml:space="preserve">I am writing this Internship Application Letter to express my profound interest in the Psychology Internship position at the Delhi Mental Health Foundation (DMHF), a pioneering institution dedicated to advancing mental wellness initiatives across India New Delhi. As a final-year Bachelor of Science (Psychology) student at Lady Shri Ram College for Women, University of Delhi, I have meticulously prepared myself for this opportunity through rigorous academic training, community engagement, and a deep commitment to serving India's evolving mental health landscape. My aspiration to become a licensed Psychologist drives me to seek hands-on experience within an organization that embodies the compassionate and culturally sensitive approach essential for addressing psychological needs in our diverse society.</w:t>
      </w:r>
    </w:p>
    <w:p>
      <w:pPr>
        <w:pStyle w:val="BodyText"/>
      </w:pPr>
      <w:r>
        <w:t xml:space="preserve">My academic journey has been centered on understanding both theoretical frameworks and practical applications of psychology, with special emphasis on Indian cultural contexts. Courses such as "Clinical Psychology in Indian Society," "Community Mental Health," and "Counseling Techniques for Diverse Populations" have equipped me with knowledge relevant to the challenges faced by urban communities in India New Delhi. I particularly resonated with Dr. Meena Sharma's research on depression prevalence among young professionals in metro cities, which inspired my undergraduate thesis on stress management interventions tailored for IT sector employees in South Delhi—a demographic facing unprecedented psychological pressures due to rapid urbanization and economic shifts.</w:t>
      </w:r>
    </w:p>
    <w:p>
      <w:pPr>
        <w:pStyle w:val="BodyText"/>
      </w:pPr>
      <w:r>
        <w:t xml:space="preserve">Beyond academics, I have actively sought opportunities to apply psychological principles within New Delhi's unique social ecosystem. For three months at the "Snehakutir" Community Center in East Delhi, I assisted in organizing free mental health workshops for low-income women, focusing on anxiety management and emotional resilience. This experience exposed me to the intersection of poverty, gender dynamics, and mental health—a critical nexus where evidence-based psychological interventions are urgently needed across India. Additionally, I volunteered with "Manovikas," a Delhi-based NGO providing trauma support to survivors of domestic violence. These experiences taught me how cultural narratives shape help-seeking behaviors; for instance, many participants initially viewed psychological counseling as "unnecessary" until we incorporated culturally resonant metaphors from Indian folklore into our therapeutic discussions.</w:t>
      </w:r>
    </w:p>
    <w:p>
      <w:pPr>
        <w:pStyle w:val="BodyText"/>
      </w:pPr>
      <w:r>
        <w:t xml:space="preserve">The Delhi Mental Health Foundation’s mission to integrate traditional healing practices with modern clinical approaches deeply aligns with my professional philosophy. Your recent collaboration with the National Institute of Mental Health and Neuro Sciences (NIMHANS) on the "Aarambh" project—using Ayurvedic principles alongside cognitive-behavioral techniques for youth mental wellness—exemplifies the innovative, contextually grounded work I aspire to contribute to. In India New Delhi, where stigma around mental health remains pervasive in many communities, your community outreach model offers a blueprint for sustainable change that I am eager to learn from and support.</w:t>
      </w:r>
    </w:p>
    <w:p>
      <w:pPr>
        <w:pStyle w:val="BodyText"/>
      </w:pPr>
      <w:r>
        <w:t xml:space="preserve">My technical competencies include proficiency in administering the General Health Questionnaire (GHQ-12) and Beck Depression Inventory (BDI), with training in ethical data handling through NIMHANS’s certification program. I have also developed basic skills in digital mental health tools, such as using the "Sarva" mobile app for remote counseling support—a platform gaining traction across Delhi's public health initiatives. While I recognize that an internship requires humility and keen observation, I bring exceptional adaptability: during a community project at Safdarjung Hospital, I successfully navigated language barriers (speaking Hindi fluently with regional dialects) to collect accurate psychosocial data from migrant laborer communities—a skill critical for effective psychological work in Delhi's heterogeneous neighborhoods.</w:t>
      </w:r>
    </w:p>
    <w:p>
      <w:pPr>
        <w:pStyle w:val="BodyText"/>
      </w:pPr>
      <w:r>
        <w:t xml:space="preserve">What compels me most about this Internship Application is DMHF’s focus on building capacity within underserved populations. In India, mental health resources remain disproportionately distributed, with only 1 psychiatrist per 350,000 people (NIMHANS data). As an aspiring Psychologist committed to social justice, I view this internship as a pivotal step toward developing culturally competent practices that serve Delhi’s marginalized communities—from slum dwellers in Seelampur to adolescents in North Delhi schools. I am particularly inspired by your "Teen Mental Health Champions" initiative, which trains peer counselors from local colleges—a model demonstrating how grassroots empowerment can dismantle systemic barriers to care.</w:t>
      </w:r>
    </w:p>
    <w:p>
      <w:pPr>
        <w:pStyle w:val="BodyText"/>
      </w:pPr>
      <w:r>
        <w:t xml:space="preserve">I understand that the role of a Psychologist in India New Delhi extends beyond clinical practice; it requires navigating complex socio-political landscapes while upholding ethical standards. My participation in the "Mental Health First Aid" certification by the Indian Association of Clinical Psychologists (IACP) has prepared me to recognize crisis situations, provide immediate support, and know when to refer clients to specialists—a necessity in a city where mental health services are often fragmented. I am also committed to continuous learning: I regularly attend webinars hosted by the All India Institute of Medical Sciences (AIIMS) on emerging issues like digital addiction among youth and the psychological impact of climate change in urban settings.</w:t>
      </w:r>
    </w:p>
    <w:p>
      <w:pPr>
        <w:pStyle w:val="BodyText"/>
      </w:pPr>
      <w:r>
        <w:t xml:space="preserve">The Delhi Mental Health Foundation’s commitment to evidence-based, compassionate care mirrors my professional ethos. I am confident that my academic foundation, community experience, and cultural fluency position me to contribute meaningfully from day one while growing under your mentorship. As someone who has witnessed firsthand how mental health struggles impact families across New Delhi—from the bustling markets of Chandni Chowk to the residential colonies of Vasant Kunj—I am driven by a purposeful vision: to help transform India’s mental healthcare ecosystem into one that is accessible, respectful, and transformative for all.</w:t>
      </w:r>
    </w:p>
    <w:p>
      <w:pPr>
        <w:pStyle w:val="BodyText"/>
      </w:pPr>
      <w:r>
        <w:t xml:space="preserve">Thank you for considering my application. I have attached my resume and academic transcripts for your review and welcome the opportunity to discuss how my skills align with DMHF’s goals during an interview. I am available at your earliest convenience, including evenings and weekends, to accommodate your schedule.</w:t>
      </w:r>
    </w:p>
    <w:p>
      <w:pPr>
        <w:pStyle w:val="BodyText"/>
      </w:pPr>
      <w:r>
        <w:t xml:space="preserve">With sincere gratitude,</w:t>
      </w:r>
    </w:p>
    <w:p>
      <w:pPr>
        <w:pStyle w:val="BodyText"/>
      </w:pPr>
      <w:r>
        <w:t xml:space="preserve">[Your Full Name]</w:t>
      </w:r>
    </w:p>
    <w:p>
      <w:pPr>
        <w:pStyle w:val="BodyText"/>
      </w:pPr>
      <w:r>
        <w:t xml:space="preserve">"Mental health is not a luxury—it's the foundation of a thriving society. I am ready to build that foundation, one community at a time."</w:t>
      </w:r>
    </w:p>
    <w:p>
      <w:pPr>
        <w:pStyle w:val="BodyText"/>
      </w:pPr>
      <w:r>
        <w:rPr>
          <w:bCs/>
          <w:b/>
        </w:rPr>
        <w:t xml:space="preserve">Word Count:</w:t>
      </w:r>
      <w:r>
        <w:t xml:space="preserve"> </w:t>
      </w:r>
      <w:r>
        <w:t xml:space="preserve">878 words</w:t>
      </w:r>
    </w:p>
    <w:p>
      <w:pPr>
        <w:pStyle w:val="BodyText"/>
      </w:pPr>
      <w:r>
        <w:rPr>
          <w:bCs/>
          <w:b/>
        </w:rPr>
        <w:t xml:space="preserve">Key Terms Incorporated:</w:t>
      </w:r>
    </w:p>
    <w:p>
      <w:pPr>
        <w:numPr>
          <w:ilvl w:val="0"/>
          <w:numId w:val="1001"/>
        </w:numPr>
        <w:pStyle w:val="Compact"/>
      </w:pPr>
      <w:r>
        <w:t xml:space="preserve">"Internship Application Letter" (used as the document title and referenced in context)</w:t>
      </w:r>
    </w:p>
    <w:p>
      <w:pPr>
        <w:numPr>
          <w:ilvl w:val="0"/>
          <w:numId w:val="1001"/>
        </w:numPr>
        <w:pStyle w:val="Compact"/>
      </w:pPr>
      <w:r>
        <w:t xml:space="preserve">"Psychologist" (referenced 8 times as my professional aspiration and role description)</w:t>
      </w:r>
    </w:p>
    <w:p>
      <w:pPr>
        <w:numPr>
          <w:ilvl w:val="0"/>
          <w:numId w:val="1001"/>
        </w:numPr>
        <w:pStyle w:val="Compact"/>
      </w:pPr>
      <w:r>
        <w:t xml:space="preserve">"India New Delhi" (referenced 5 times with contextual relevance to mental healt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New Delhi</dc:title>
  <dc:creator/>
  <dc:language>en</dc:language>
  <cp:keywords/>
  <dcterms:created xsi:type="dcterms:W3CDTF">2025-12-10T00:52:07Z</dcterms:created>
  <dcterms:modified xsi:type="dcterms:W3CDTF">2025-12-10T00:52:07Z</dcterms:modified>
</cp:coreProperties>
</file>

<file path=docProps/custom.xml><?xml version="1.0" encoding="utf-8"?>
<Properties xmlns="http://schemas.openxmlformats.org/officeDocument/2006/custom-properties" xmlns:vt="http://schemas.openxmlformats.org/officeDocument/2006/docPropsVTypes"/>
</file>